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CAF3FE" w14:textId="48A654CF" w:rsidR="007C6849" w:rsidRDefault="00CC4877">
      <w:r>
        <w:t>Two way trust forest:</w:t>
      </w:r>
    </w:p>
    <w:p w14:paraId="30105EB2" w14:textId="1938DE7F" w:rsidR="00CC4877" w:rsidRDefault="00CC4877">
      <w:r>
        <w:rPr>
          <w:noProof/>
        </w:rPr>
        <w:drawing>
          <wp:inline distT="0" distB="0" distL="0" distR="0" wp14:anchorId="0F887052" wp14:editId="58AA52D7">
            <wp:extent cx="5731510" cy="40551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A5B48" w14:textId="6FA32057" w:rsidR="008542BA" w:rsidRDefault="008E45D9">
      <w:r>
        <w:t>By default, these are two different forest, they won’t trust each other.</w:t>
      </w:r>
      <w:r w:rsidR="008542BA">
        <w:t xml:space="preserve"> You need to setup to trust each other.</w:t>
      </w:r>
      <w:bookmarkStart w:id="0" w:name="_GoBack"/>
      <w:bookmarkEnd w:id="0"/>
    </w:p>
    <w:p w14:paraId="18378156" w14:textId="651D1592" w:rsidR="008E45D9" w:rsidRDefault="008E45D9">
      <w:r>
        <w:t>If you have a child inside a forest, then it will automatically trust each other.</w:t>
      </w:r>
    </w:p>
    <w:p w14:paraId="27D18038" w14:textId="268CF6E2" w:rsidR="008E45D9" w:rsidRDefault="006C7D94">
      <w:r>
        <w:rPr>
          <w:noProof/>
        </w:rPr>
        <w:lastRenderedPageBreak/>
        <w:drawing>
          <wp:inline distT="0" distB="0" distL="0" distR="0" wp14:anchorId="4EEC438B" wp14:editId="5C78EF9B">
            <wp:extent cx="5731510" cy="40690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81352" w14:textId="77777777" w:rsidR="006C7D94" w:rsidRDefault="006C7D94"/>
    <w:sectPr w:rsidR="006C7D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0MLQwNbCwMDY3sjRW0lEKTi0uzszPAykwrAUAXJsFQiwAAAA="/>
  </w:docVars>
  <w:rsids>
    <w:rsidRoot w:val="00CC4877"/>
    <w:rsid w:val="000D2D44"/>
    <w:rsid w:val="00387F98"/>
    <w:rsid w:val="006C7D94"/>
    <w:rsid w:val="008542BA"/>
    <w:rsid w:val="008E45D9"/>
    <w:rsid w:val="00CC4877"/>
    <w:rsid w:val="00D625AE"/>
    <w:rsid w:val="00E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0C457"/>
  <w15:chartTrackingRefBased/>
  <w15:docId w15:val="{2755044B-A387-423A-99DB-C2278DA92E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Nguyen</dc:creator>
  <cp:keywords/>
  <dc:description/>
  <cp:lastModifiedBy>Simon Nguyen</cp:lastModifiedBy>
  <cp:revision>5</cp:revision>
  <dcterms:created xsi:type="dcterms:W3CDTF">2020-02-12T11:50:00Z</dcterms:created>
  <dcterms:modified xsi:type="dcterms:W3CDTF">2020-02-12T12:01:00Z</dcterms:modified>
</cp:coreProperties>
</file>